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640D28" w14:textId="4B1A565C" w:rsidR="005C07ED" w:rsidRPr="005C7691" w:rsidRDefault="005C7691" w:rsidP="005C7691">
      <w:pPr>
        <w:pStyle w:val="Title"/>
        <w:rPr>
          <w:color w:val="000000" w:themeColor="text1"/>
        </w:rPr>
      </w:pPr>
      <w:r>
        <w:rPr>
          <w:color w:val="000000" w:themeColor="text1"/>
        </w:rPr>
        <w:t>Dataset</w:t>
      </w:r>
    </w:p>
    <w:p w14:paraId="08597D4B" w14:textId="77777777" w:rsidR="005C07ED" w:rsidRDefault="00582540">
      <w:pPr>
        <w:pStyle w:val="Author"/>
      </w:pPr>
      <w:r>
        <w:t>David Teuscher, Matt Morgan, Mckay Gerratt, and Brad Hymas</w:t>
      </w:r>
    </w:p>
    <w:p w14:paraId="6C285DD7" w14:textId="77777777" w:rsidR="005C07ED" w:rsidRDefault="00582540">
      <w:pPr>
        <w:pStyle w:val="Date"/>
      </w:pPr>
      <w:r>
        <w:t>11/24/2021</w:t>
      </w:r>
    </w:p>
    <w:p w14:paraId="63A4F8C4" w14:textId="77777777" w:rsidR="005C07ED" w:rsidRDefault="00582540">
      <w:pPr>
        <w:numPr>
          <w:ilvl w:val="0"/>
          <w:numId w:val="2"/>
        </w:numPr>
      </w:pPr>
      <w:hyperlink r:id="rId7">
        <w:r>
          <w:rPr>
            <w:rStyle w:val="Hyperlink"/>
          </w:rPr>
          <w:t>https://github.com/dteuscher1/Project426</w:t>
        </w:r>
      </w:hyperlink>
    </w:p>
    <w:p w14:paraId="4AE85430" w14:textId="77777777" w:rsidR="005C07ED" w:rsidRDefault="00582540">
      <w:pPr>
        <w:numPr>
          <w:ilvl w:val="0"/>
          <w:numId w:val="2"/>
        </w:numPr>
      </w:pPr>
      <w:r>
        <w:t>Image attached as “basketball.jpg”</w:t>
      </w:r>
    </w:p>
    <w:p w14:paraId="4DF29F3C" w14:textId="77777777" w:rsidR="005C07ED" w:rsidRDefault="00582540">
      <w:pPr>
        <w:numPr>
          <w:ilvl w:val="0"/>
          <w:numId w:val="2"/>
        </w:numPr>
      </w:pPr>
      <w:r>
        <w:t>Importance of Hustle Stats in the NBA</w:t>
      </w:r>
    </w:p>
    <w:p w14:paraId="6FD3ACEA" w14:textId="77777777" w:rsidR="005C07ED" w:rsidRDefault="00582540">
      <w:pPr>
        <w:numPr>
          <w:ilvl w:val="0"/>
          <w:numId w:val="2"/>
        </w:numPr>
      </w:pPr>
      <w:r>
        <w:t>Information about the dataset</w:t>
      </w:r>
    </w:p>
    <w:p w14:paraId="269D9155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X</w:t>
      </w:r>
      <w:r>
        <w:t>: Row identifier</w:t>
      </w:r>
    </w:p>
    <w:p w14:paraId="05DD3B54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GAME_ID</w:t>
      </w:r>
      <w:r>
        <w:t>: ID for the game used by the NBA API</w:t>
      </w:r>
    </w:p>
    <w:p w14:paraId="1339CA01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TEAM_NAME</w:t>
      </w:r>
      <w:r>
        <w:t>: Name of the team</w:t>
      </w:r>
    </w:p>
    <w:p w14:paraId="2B073C97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PTS</w:t>
      </w:r>
      <w:r>
        <w:t>: Number of points scored in the game</w:t>
      </w:r>
    </w:p>
    <w:p w14:paraId="4FAC377C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WINNER</w:t>
      </w:r>
      <w:r>
        <w:t>: Indicator variable that indicates if the team wo</w:t>
      </w:r>
      <w:r>
        <w:t>n the game</w:t>
      </w:r>
    </w:p>
    <w:p w14:paraId="1CD96697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DEFLECTIONS_RATIO</w:t>
      </w:r>
      <w:r>
        <w:t>: Proportion of total deflections for the team in the game</w:t>
      </w:r>
    </w:p>
    <w:p w14:paraId="5B4180D3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DEFLECTIONS_DIFF</w:t>
      </w:r>
      <w:r>
        <w:t>: Difference of deflections between the two teams (home team - away team)</w:t>
      </w:r>
    </w:p>
    <w:p w14:paraId="7AF813E9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CONTEST_RATE</w:t>
      </w:r>
      <w:r>
        <w:t>: Proportion of shots contested by the team</w:t>
      </w:r>
    </w:p>
    <w:p w14:paraId="1A20DC1D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CONTEST_RATE_2</w:t>
      </w:r>
      <w:r>
        <w:t>: Proport</w:t>
      </w:r>
      <w:r>
        <w:t>ion of 2 point shots contested by the team</w:t>
      </w:r>
    </w:p>
    <w:p w14:paraId="79A911C8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CONTEST_RATE_3</w:t>
      </w:r>
      <w:r>
        <w:t>: Proportion of 3 point shots contested by the team</w:t>
      </w:r>
    </w:p>
    <w:p w14:paraId="661C3046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CHARGES_RATIO</w:t>
      </w:r>
      <w:r>
        <w:t>: Proportion of total charges in a game for the team</w:t>
      </w:r>
    </w:p>
    <w:p w14:paraId="6274C8C4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CHARGES_DIFF</w:t>
      </w:r>
      <w:r>
        <w:t>: Difference of charges between the two teams (home team - away team)</w:t>
      </w:r>
    </w:p>
    <w:p w14:paraId="3546F127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SCREEN_AST_RATIO</w:t>
      </w:r>
      <w:r>
        <w:t>: Proportion of total screen assists in a game for the team</w:t>
      </w:r>
    </w:p>
    <w:p w14:paraId="7D9E38DC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SCREEN_AST_DIFF</w:t>
      </w:r>
      <w:r>
        <w:t>: Difference of screen assists between the two teams (home team - away team)</w:t>
      </w:r>
    </w:p>
    <w:p w14:paraId="39F84C01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SCREEN_AST_PTS_RATIO</w:t>
      </w:r>
      <w:r>
        <w:t>: Proportion of total points off of screen assists in a game for th</w:t>
      </w:r>
      <w:r>
        <w:t>e team</w:t>
      </w:r>
    </w:p>
    <w:p w14:paraId="0588946A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SCREEN_AST_PTS_DIFF</w:t>
      </w:r>
      <w:r>
        <w:t>: Difference of points scored off of screen assists between the two teams (home team - away team)</w:t>
      </w:r>
    </w:p>
    <w:p w14:paraId="63B25603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LOOSE_RATIO</w:t>
      </w:r>
      <w:r>
        <w:t>: Proportion of total loose balls recovered in a game for the team</w:t>
      </w:r>
    </w:p>
    <w:p w14:paraId="4B9A9113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LOOSE_DIFFERENCE</w:t>
      </w:r>
      <w:r>
        <w:t xml:space="preserve">: Difference of loose balls recovered </w:t>
      </w:r>
      <w:r>
        <w:t>between the two teams (home team - away team)</w:t>
      </w:r>
    </w:p>
    <w:p w14:paraId="03BC5388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OFF_BOXOUT_RATIO</w:t>
      </w:r>
      <w:r>
        <w:t>: Proportion of total boxouts on offense in a game for the team</w:t>
      </w:r>
    </w:p>
    <w:p w14:paraId="6ADD42C6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OFF_BOXOUT_DIFF</w:t>
      </w:r>
      <w:r>
        <w:t>: Difference of offensive boxouts between the two teams (home team - away team)</w:t>
      </w:r>
    </w:p>
    <w:p w14:paraId="455792E0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DEf_BOXOUT_RATIO</w:t>
      </w:r>
      <w:r>
        <w:t>: Proportion of total boxouts on defense in a game for the team</w:t>
      </w:r>
    </w:p>
    <w:p w14:paraId="4BAA7969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OFF_BOXOUT_DIFF</w:t>
      </w:r>
      <w:r>
        <w:t>: Difference of defensive boxouts between the two teams (home team - away team)</w:t>
      </w:r>
    </w:p>
    <w:p w14:paraId="66008968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BOXOUT_TM_RBS_RATIO</w:t>
      </w:r>
      <w:r>
        <w:t>: Proportion of a players’ team getting the rebound when boxing out</w:t>
      </w:r>
    </w:p>
    <w:p w14:paraId="3DA459EF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BOXOUT_TM_</w:t>
      </w:r>
      <w:r>
        <w:rPr>
          <w:b/>
          <w:bCs/>
        </w:rPr>
        <w:t>RBS_DIFFERENCE</w:t>
      </w:r>
      <w:r>
        <w:t xml:space="preserve">: - </w:t>
      </w:r>
      <w:r>
        <w:rPr>
          <w:b/>
          <w:bCs/>
        </w:rPr>
        <w:t>OFF_BOXOUT_RATIO</w:t>
      </w:r>
      <w:r>
        <w:t>: Proportion of total boxouts on offense in a game for the team</w:t>
      </w:r>
    </w:p>
    <w:p w14:paraId="651B0907" w14:textId="77777777" w:rsidR="005C07ED" w:rsidRDefault="00582540">
      <w:pPr>
        <w:pStyle w:val="Compact"/>
        <w:numPr>
          <w:ilvl w:val="0"/>
          <w:numId w:val="3"/>
        </w:numPr>
      </w:pPr>
      <w:r>
        <w:rPr>
          <w:b/>
          <w:bCs/>
        </w:rPr>
        <w:t>OFF_BOXOUT_DIFF</w:t>
      </w:r>
      <w:r>
        <w:t>: Difference of rebounds for the team of the player boxing out between the two teams (home team - away team)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2810"/>
        <w:gridCol w:w="1196"/>
        <w:gridCol w:w="2193"/>
      </w:tblGrid>
      <w:tr w:rsidR="005C07ED" w14:paraId="7F05979C" w14:textId="77777777" w:rsidTr="005C76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59363E43" w14:textId="77777777" w:rsidR="005C07ED" w:rsidRDefault="005C07ED" w:rsidP="005C7691">
            <w:pPr>
              <w:pStyle w:val="Compact"/>
              <w:jc w:val="center"/>
            </w:pPr>
          </w:p>
        </w:tc>
        <w:tc>
          <w:tcPr>
            <w:tcW w:w="0" w:type="auto"/>
          </w:tcPr>
          <w:p w14:paraId="10FF7FB0" w14:textId="77777777" w:rsidR="005C07ED" w:rsidRDefault="00582540" w:rsidP="005C7691">
            <w:pPr>
              <w:pStyle w:val="Compact"/>
              <w:jc w:val="center"/>
            </w:pPr>
            <w:r>
              <w:t>Mean</w:t>
            </w:r>
          </w:p>
        </w:tc>
        <w:tc>
          <w:tcPr>
            <w:tcW w:w="0" w:type="auto"/>
          </w:tcPr>
          <w:p w14:paraId="34D23344" w14:textId="77777777" w:rsidR="005C07ED" w:rsidRDefault="00582540" w:rsidP="005C7691">
            <w:pPr>
              <w:pStyle w:val="Compact"/>
              <w:jc w:val="center"/>
            </w:pPr>
            <w:r>
              <w:t>Standard Deviation</w:t>
            </w:r>
          </w:p>
        </w:tc>
      </w:tr>
      <w:tr w:rsidR="005C07ED" w14:paraId="17799CF6" w14:textId="77777777" w:rsidTr="005C7691">
        <w:trPr>
          <w:jc w:val="center"/>
        </w:trPr>
        <w:tc>
          <w:tcPr>
            <w:tcW w:w="0" w:type="auto"/>
          </w:tcPr>
          <w:p w14:paraId="149628B2" w14:textId="77777777" w:rsidR="005C07ED" w:rsidRDefault="00582540" w:rsidP="005C7691">
            <w:pPr>
              <w:pStyle w:val="Compact"/>
              <w:jc w:val="center"/>
            </w:pPr>
            <w:r>
              <w:t>PTS</w:t>
            </w:r>
          </w:p>
        </w:tc>
        <w:tc>
          <w:tcPr>
            <w:tcW w:w="0" w:type="auto"/>
          </w:tcPr>
          <w:p w14:paraId="5FA3F33A" w14:textId="77777777" w:rsidR="005C07ED" w:rsidRDefault="00582540" w:rsidP="005C7691">
            <w:pPr>
              <w:pStyle w:val="Compact"/>
              <w:jc w:val="center"/>
            </w:pPr>
            <w:r>
              <w:t>111.6212</w:t>
            </w:r>
          </w:p>
        </w:tc>
        <w:tc>
          <w:tcPr>
            <w:tcW w:w="0" w:type="auto"/>
          </w:tcPr>
          <w:p w14:paraId="2FB6EB9C" w14:textId="77777777" w:rsidR="005C07ED" w:rsidRDefault="00582540" w:rsidP="005C7691">
            <w:pPr>
              <w:pStyle w:val="Compact"/>
              <w:jc w:val="center"/>
            </w:pPr>
            <w:r>
              <w:t>12.5904</w:t>
            </w:r>
          </w:p>
        </w:tc>
      </w:tr>
      <w:tr w:rsidR="005C07ED" w14:paraId="22250AC6" w14:textId="77777777" w:rsidTr="005C7691">
        <w:trPr>
          <w:jc w:val="center"/>
        </w:trPr>
        <w:tc>
          <w:tcPr>
            <w:tcW w:w="0" w:type="auto"/>
          </w:tcPr>
          <w:p w14:paraId="2F874250" w14:textId="77777777" w:rsidR="005C07ED" w:rsidRDefault="00582540" w:rsidP="005C7691">
            <w:pPr>
              <w:pStyle w:val="Compact"/>
              <w:jc w:val="center"/>
            </w:pPr>
            <w:r>
              <w:t>DEFLECTIONS_RATIO</w:t>
            </w:r>
          </w:p>
        </w:tc>
        <w:tc>
          <w:tcPr>
            <w:tcW w:w="0" w:type="auto"/>
          </w:tcPr>
          <w:p w14:paraId="7307D2B2" w14:textId="77777777" w:rsidR="005C07ED" w:rsidRDefault="00582540" w:rsidP="005C7691">
            <w:pPr>
              <w:pStyle w:val="Compact"/>
              <w:jc w:val="center"/>
            </w:pPr>
            <w:r>
              <w:t>0.4996</w:t>
            </w:r>
          </w:p>
        </w:tc>
        <w:tc>
          <w:tcPr>
            <w:tcW w:w="0" w:type="auto"/>
          </w:tcPr>
          <w:p w14:paraId="0E2AFC7D" w14:textId="77777777" w:rsidR="005C07ED" w:rsidRDefault="00582540" w:rsidP="005C7691">
            <w:pPr>
              <w:pStyle w:val="Compact"/>
              <w:jc w:val="center"/>
            </w:pPr>
            <w:r>
              <w:t>0.1064</w:t>
            </w:r>
          </w:p>
        </w:tc>
      </w:tr>
      <w:tr w:rsidR="005C07ED" w14:paraId="7488E840" w14:textId="77777777" w:rsidTr="005C7691">
        <w:trPr>
          <w:jc w:val="center"/>
        </w:trPr>
        <w:tc>
          <w:tcPr>
            <w:tcW w:w="0" w:type="auto"/>
          </w:tcPr>
          <w:p w14:paraId="021B0CB9" w14:textId="77777777" w:rsidR="005C07ED" w:rsidRDefault="00582540" w:rsidP="005C7691">
            <w:pPr>
              <w:pStyle w:val="Compact"/>
              <w:jc w:val="center"/>
            </w:pPr>
            <w:r>
              <w:t>DEFLECTIONS_DIFF</w:t>
            </w:r>
          </w:p>
        </w:tc>
        <w:tc>
          <w:tcPr>
            <w:tcW w:w="0" w:type="auto"/>
          </w:tcPr>
          <w:p w14:paraId="62C3D0EC" w14:textId="77777777" w:rsidR="005C07ED" w:rsidRDefault="00582540" w:rsidP="005C7691">
            <w:pPr>
              <w:pStyle w:val="Compact"/>
              <w:jc w:val="center"/>
            </w:pPr>
            <w:r>
              <w:t>0.0000</w:t>
            </w:r>
          </w:p>
        </w:tc>
        <w:tc>
          <w:tcPr>
            <w:tcW w:w="0" w:type="auto"/>
          </w:tcPr>
          <w:p w14:paraId="0D32E507" w14:textId="77777777" w:rsidR="005C07ED" w:rsidRDefault="00582540" w:rsidP="005C7691">
            <w:pPr>
              <w:pStyle w:val="Compact"/>
              <w:jc w:val="center"/>
            </w:pPr>
            <w:r>
              <w:t>5.5525</w:t>
            </w:r>
          </w:p>
        </w:tc>
      </w:tr>
      <w:tr w:rsidR="005C07ED" w14:paraId="5EFE127F" w14:textId="77777777" w:rsidTr="005C7691">
        <w:trPr>
          <w:jc w:val="center"/>
        </w:trPr>
        <w:tc>
          <w:tcPr>
            <w:tcW w:w="0" w:type="auto"/>
          </w:tcPr>
          <w:p w14:paraId="4342CD9F" w14:textId="77777777" w:rsidR="005C07ED" w:rsidRDefault="00582540" w:rsidP="005C7691">
            <w:pPr>
              <w:pStyle w:val="Compact"/>
              <w:jc w:val="center"/>
            </w:pPr>
            <w:r>
              <w:t>CONTEST_RATE</w:t>
            </w:r>
          </w:p>
        </w:tc>
        <w:tc>
          <w:tcPr>
            <w:tcW w:w="0" w:type="auto"/>
          </w:tcPr>
          <w:p w14:paraId="74D715AA" w14:textId="77777777" w:rsidR="005C07ED" w:rsidRDefault="00582540" w:rsidP="005C7691">
            <w:pPr>
              <w:pStyle w:val="Compact"/>
              <w:jc w:val="center"/>
            </w:pPr>
            <w:r>
              <w:t>0.6568</w:t>
            </w:r>
          </w:p>
        </w:tc>
        <w:tc>
          <w:tcPr>
            <w:tcW w:w="0" w:type="auto"/>
          </w:tcPr>
          <w:p w14:paraId="7A6710D7" w14:textId="77777777" w:rsidR="005C07ED" w:rsidRDefault="00582540" w:rsidP="005C7691">
            <w:pPr>
              <w:pStyle w:val="Compact"/>
              <w:jc w:val="center"/>
            </w:pPr>
            <w:r>
              <w:t>0.1093</w:t>
            </w:r>
          </w:p>
        </w:tc>
      </w:tr>
      <w:tr w:rsidR="005C07ED" w14:paraId="052F9A96" w14:textId="77777777" w:rsidTr="005C7691">
        <w:trPr>
          <w:jc w:val="center"/>
        </w:trPr>
        <w:tc>
          <w:tcPr>
            <w:tcW w:w="0" w:type="auto"/>
          </w:tcPr>
          <w:p w14:paraId="54187EDB" w14:textId="77777777" w:rsidR="005C07ED" w:rsidRDefault="00582540" w:rsidP="005C7691">
            <w:pPr>
              <w:pStyle w:val="Compact"/>
              <w:jc w:val="center"/>
            </w:pPr>
            <w:r>
              <w:t>CONTEST_RATE_2</w:t>
            </w:r>
          </w:p>
        </w:tc>
        <w:tc>
          <w:tcPr>
            <w:tcW w:w="0" w:type="auto"/>
          </w:tcPr>
          <w:p w14:paraId="4AC786E7" w14:textId="77777777" w:rsidR="005C07ED" w:rsidRDefault="00582540" w:rsidP="005C7691">
            <w:pPr>
              <w:pStyle w:val="Compact"/>
              <w:jc w:val="center"/>
            </w:pPr>
            <w:r>
              <w:t>0.6360</w:t>
            </w:r>
          </w:p>
        </w:tc>
        <w:tc>
          <w:tcPr>
            <w:tcW w:w="0" w:type="auto"/>
          </w:tcPr>
          <w:p w14:paraId="638F229C" w14:textId="77777777" w:rsidR="005C07ED" w:rsidRDefault="00582540" w:rsidP="005C7691">
            <w:pPr>
              <w:pStyle w:val="Compact"/>
              <w:jc w:val="center"/>
            </w:pPr>
            <w:r>
              <w:t>0.1188</w:t>
            </w:r>
          </w:p>
        </w:tc>
      </w:tr>
      <w:tr w:rsidR="005C07ED" w14:paraId="33B16789" w14:textId="77777777" w:rsidTr="005C7691">
        <w:trPr>
          <w:jc w:val="center"/>
        </w:trPr>
        <w:tc>
          <w:tcPr>
            <w:tcW w:w="0" w:type="auto"/>
          </w:tcPr>
          <w:p w14:paraId="0E4A0CCA" w14:textId="77777777" w:rsidR="005C07ED" w:rsidRDefault="00582540" w:rsidP="005C7691">
            <w:pPr>
              <w:pStyle w:val="Compact"/>
              <w:jc w:val="center"/>
            </w:pPr>
            <w:r>
              <w:t>CONTEST_RATE_3</w:t>
            </w:r>
          </w:p>
        </w:tc>
        <w:tc>
          <w:tcPr>
            <w:tcW w:w="0" w:type="auto"/>
          </w:tcPr>
          <w:p w14:paraId="49D95FDF" w14:textId="77777777" w:rsidR="005C07ED" w:rsidRDefault="00582540" w:rsidP="005C7691">
            <w:pPr>
              <w:pStyle w:val="Compact"/>
              <w:jc w:val="center"/>
            </w:pPr>
            <w:r>
              <w:t>0.6904</w:t>
            </w:r>
          </w:p>
        </w:tc>
        <w:tc>
          <w:tcPr>
            <w:tcW w:w="0" w:type="auto"/>
          </w:tcPr>
          <w:p w14:paraId="333FDA95" w14:textId="77777777" w:rsidR="005C07ED" w:rsidRDefault="00582540" w:rsidP="005C7691">
            <w:pPr>
              <w:pStyle w:val="Compact"/>
              <w:jc w:val="center"/>
            </w:pPr>
            <w:r>
              <w:t>0.1411</w:t>
            </w:r>
          </w:p>
        </w:tc>
      </w:tr>
      <w:tr w:rsidR="005C07ED" w14:paraId="0A356870" w14:textId="77777777" w:rsidTr="005C7691">
        <w:trPr>
          <w:jc w:val="center"/>
        </w:trPr>
        <w:tc>
          <w:tcPr>
            <w:tcW w:w="0" w:type="auto"/>
          </w:tcPr>
          <w:p w14:paraId="37DDD1B4" w14:textId="77777777" w:rsidR="005C07ED" w:rsidRDefault="00582540" w:rsidP="005C7691">
            <w:pPr>
              <w:pStyle w:val="Compact"/>
              <w:jc w:val="center"/>
            </w:pPr>
            <w:r>
              <w:t>CHARGES_RATIO</w:t>
            </w:r>
          </w:p>
        </w:tc>
        <w:tc>
          <w:tcPr>
            <w:tcW w:w="0" w:type="auto"/>
          </w:tcPr>
          <w:p w14:paraId="53C2C58C" w14:textId="77777777" w:rsidR="005C07ED" w:rsidRDefault="00582540" w:rsidP="005C7691">
            <w:pPr>
              <w:pStyle w:val="Compact"/>
              <w:jc w:val="center"/>
            </w:pPr>
            <w:r>
              <w:t>0.3126</w:t>
            </w:r>
          </w:p>
        </w:tc>
        <w:tc>
          <w:tcPr>
            <w:tcW w:w="0" w:type="auto"/>
          </w:tcPr>
          <w:p w14:paraId="72217FEC" w14:textId="77777777" w:rsidR="005C07ED" w:rsidRDefault="00582540" w:rsidP="005C7691">
            <w:pPr>
              <w:pStyle w:val="Compact"/>
              <w:jc w:val="center"/>
            </w:pPr>
            <w:r>
              <w:t>0.4201</w:t>
            </w:r>
          </w:p>
        </w:tc>
      </w:tr>
      <w:tr w:rsidR="005C07ED" w14:paraId="1B7008FA" w14:textId="77777777" w:rsidTr="005C7691">
        <w:trPr>
          <w:jc w:val="center"/>
        </w:trPr>
        <w:tc>
          <w:tcPr>
            <w:tcW w:w="0" w:type="auto"/>
          </w:tcPr>
          <w:p w14:paraId="3DF45326" w14:textId="77777777" w:rsidR="005C07ED" w:rsidRDefault="00582540" w:rsidP="005C7691">
            <w:pPr>
              <w:pStyle w:val="Compact"/>
              <w:jc w:val="center"/>
            </w:pPr>
            <w:r>
              <w:t>CHARGES_DIFF</w:t>
            </w:r>
          </w:p>
        </w:tc>
        <w:tc>
          <w:tcPr>
            <w:tcW w:w="0" w:type="auto"/>
          </w:tcPr>
          <w:p w14:paraId="6126B710" w14:textId="77777777" w:rsidR="005C07ED" w:rsidRDefault="00582540" w:rsidP="005C7691">
            <w:pPr>
              <w:pStyle w:val="Compact"/>
              <w:jc w:val="center"/>
            </w:pPr>
            <w:r>
              <w:t>0.0000</w:t>
            </w:r>
          </w:p>
        </w:tc>
        <w:tc>
          <w:tcPr>
            <w:tcW w:w="0" w:type="auto"/>
          </w:tcPr>
          <w:p w14:paraId="2549CDFC" w14:textId="77777777" w:rsidR="005C07ED" w:rsidRDefault="00582540" w:rsidP="005C7691">
            <w:pPr>
              <w:pStyle w:val="Compact"/>
              <w:jc w:val="center"/>
            </w:pPr>
            <w:r>
              <w:t>1.0379</w:t>
            </w:r>
          </w:p>
        </w:tc>
      </w:tr>
      <w:tr w:rsidR="005C07ED" w14:paraId="4341D379" w14:textId="77777777" w:rsidTr="005C7691">
        <w:trPr>
          <w:jc w:val="center"/>
        </w:trPr>
        <w:tc>
          <w:tcPr>
            <w:tcW w:w="0" w:type="auto"/>
          </w:tcPr>
          <w:p w14:paraId="34151CC9" w14:textId="77777777" w:rsidR="005C07ED" w:rsidRDefault="00582540" w:rsidP="005C7691">
            <w:pPr>
              <w:pStyle w:val="Compact"/>
              <w:jc w:val="center"/>
            </w:pPr>
            <w:r>
              <w:t>SCREEN_AST_RATIO</w:t>
            </w:r>
          </w:p>
        </w:tc>
        <w:tc>
          <w:tcPr>
            <w:tcW w:w="0" w:type="auto"/>
          </w:tcPr>
          <w:p w14:paraId="28FE2D2D" w14:textId="77777777" w:rsidR="005C07ED" w:rsidRDefault="00582540" w:rsidP="005C7691">
            <w:pPr>
              <w:pStyle w:val="Compact"/>
              <w:jc w:val="center"/>
            </w:pPr>
            <w:r>
              <w:t>0.4983</w:t>
            </w:r>
          </w:p>
        </w:tc>
        <w:tc>
          <w:tcPr>
            <w:tcW w:w="0" w:type="auto"/>
          </w:tcPr>
          <w:p w14:paraId="3A17EF3D" w14:textId="77777777" w:rsidR="005C07ED" w:rsidRDefault="00582540" w:rsidP="005C7691">
            <w:pPr>
              <w:pStyle w:val="Compact"/>
              <w:jc w:val="center"/>
            </w:pPr>
            <w:r>
              <w:t>0.1473</w:t>
            </w:r>
          </w:p>
        </w:tc>
      </w:tr>
      <w:tr w:rsidR="005C07ED" w14:paraId="7EE2B2DF" w14:textId="77777777" w:rsidTr="005C7691">
        <w:trPr>
          <w:jc w:val="center"/>
        </w:trPr>
        <w:tc>
          <w:tcPr>
            <w:tcW w:w="0" w:type="auto"/>
          </w:tcPr>
          <w:p w14:paraId="4F5A9A67" w14:textId="77777777" w:rsidR="005C07ED" w:rsidRDefault="00582540" w:rsidP="005C7691">
            <w:pPr>
              <w:pStyle w:val="Compact"/>
              <w:jc w:val="center"/>
            </w:pPr>
            <w:r>
              <w:t>SCREEN_AST_DIFF</w:t>
            </w:r>
          </w:p>
        </w:tc>
        <w:tc>
          <w:tcPr>
            <w:tcW w:w="0" w:type="auto"/>
          </w:tcPr>
          <w:p w14:paraId="61E24C44" w14:textId="77777777" w:rsidR="005C07ED" w:rsidRDefault="00582540" w:rsidP="005C7691">
            <w:pPr>
              <w:pStyle w:val="Compact"/>
              <w:jc w:val="center"/>
            </w:pPr>
            <w:r>
              <w:t>0.0000</w:t>
            </w:r>
          </w:p>
        </w:tc>
        <w:tc>
          <w:tcPr>
            <w:tcW w:w="0" w:type="auto"/>
          </w:tcPr>
          <w:p w14:paraId="4194A74B" w14:textId="77777777" w:rsidR="005C07ED" w:rsidRDefault="00582540" w:rsidP="005C7691">
            <w:pPr>
              <w:pStyle w:val="Compact"/>
              <w:jc w:val="center"/>
            </w:pPr>
            <w:r>
              <w:t>5.1506</w:t>
            </w:r>
          </w:p>
        </w:tc>
      </w:tr>
      <w:tr w:rsidR="005C07ED" w14:paraId="7E073EA4" w14:textId="77777777" w:rsidTr="005C7691">
        <w:trPr>
          <w:jc w:val="center"/>
        </w:trPr>
        <w:tc>
          <w:tcPr>
            <w:tcW w:w="0" w:type="auto"/>
          </w:tcPr>
          <w:p w14:paraId="59F511EA" w14:textId="77777777" w:rsidR="005C07ED" w:rsidRDefault="00582540" w:rsidP="005C7691">
            <w:pPr>
              <w:pStyle w:val="Compact"/>
              <w:jc w:val="center"/>
            </w:pPr>
            <w:r>
              <w:t>SCREEN_AST_PTS_RATIO</w:t>
            </w:r>
          </w:p>
        </w:tc>
        <w:tc>
          <w:tcPr>
            <w:tcW w:w="0" w:type="auto"/>
          </w:tcPr>
          <w:p w14:paraId="29BD366B" w14:textId="77777777" w:rsidR="005C07ED" w:rsidRDefault="00582540" w:rsidP="005C7691">
            <w:pPr>
              <w:pStyle w:val="Compact"/>
              <w:jc w:val="center"/>
            </w:pPr>
            <w:r>
              <w:t>0.4983</w:t>
            </w:r>
          </w:p>
        </w:tc>
        <w:tc>
          <w:tcPr>
            <w:tcW w:w="0" w:type="auto"/>
          </w:tcPr>
          <w:p w14:paraId="5ADD7CBD" w14:textId="77777777" w:rsidR="005C07ED" w:rsidRDefault="00582540" w:rsidP="005C7691">
            <w:pPr>
              <w:pStyle w:val="Compact"/>
              <w:jc w:val="center"/>
            </w:pPr>
            <w:r>
              <w:t>0.1493</w:t>
            </w:r>
          </w:p>
        </w:tc>
      </w:tr>
      <w:tr w:rsidR="005C07ED" w14:paraId="5B7CCB53" w14:textId="77777777" w:rsidTr="005C7691">
        <w:trPr>
          <w:jc w:val="center"/>
        </w:trPr>
        <w:tc>
          <w:tcPr>
            <w:tcW w:w="0" w:type="auto"/>
          </w:tcPr>
          <w:p w14:paraId="76FB0D90" w14:textId="77777777" w:rsidR="005C07ED" w:rsidRDefault="00582540" w:rsidP="005C7691">
            <w:pPr>
              <w:pStyle w:val="Compact"/>
              <w:jc w:val="center"/>
            </w:pPr>
            <w:r>
              <w:t>SCREEN_AST_PTS_DIFF</w:t>
            </w:r>
          </w:p>
        </w:tc>
        <w:tc>
          <w:tcPr>
            <w:tcW w:w="0" w:type="auto"/>
          </w:tcPr>
          <w:p w14:paraId="18445469" w14:textId="77777777" w:rsidR="005C07ED" w:rsidRDefault="00582540" w:rsidP="005C7691">
            <w:pPr>
              <w:pStyle w:val="Compact"/>
              <w:jc w:val="center"/>
            </w:pPr>
            <w:r>
              <w:t>0.0000</w:t>
            </w:r>
          </w:p>
        </w:tc>
        <w:tc>
          <w:tcPr>
            <w:tcW w:w="0" w:type="auto"/>
          </w:tcPr>
          <w:p w14:paraId="106706CE" w14:textId="77777777" w:rsidR="005C07ED" w:rsidRDefault="00582540" w:rsidP="005C7691">
            <w:pPr>
              <w:pStyle w:val="Compact"/>
              <w:jc w:val="center"/>
            </w:pPr>
            <w:r>
              <w:t>12.0893</w:t>
            </w:r>
          </w:p>
        </w:tc>
      </w:tr>
      <w:tr w:rsidR="005C07ED" w14:paraId="02E92B42" w14:textId="77777777" w:rsidTr="005C7691">
        <w:trPr>
          <w:jc w:val="center"/>
        </w:trPr>
        <w:tc>
          <w:tcPr>
            <w:tcW w:w="0" w:type="auto"/>
          </w:tcPr>
          <w:p w14:paraId="5D911BB9" w14:textId="77777777" w:rsidR="005C07ED" w:rsidRDefault="00582540" w:rsidP="005C7691">
            <w:pPr>
              <w:pStyle w:val="Compact"/>
              <w:jc w:val="center"/>
            </w:pPr>
            <w:r>
              <w:t>LOOSE_RATIO</w:t>
            </w:r>
          </w:p>
        </w:tc>
        <w:tc>
          <w:tcPr>
            <w:tcW w:w="0" w:type="auto"/>
          </w:tcPr>
          <w:p w14:paraId="22E1699E" w14:textId="77777777" w:rsidR="005C07ED" w:rsidRDefault="00582540" w:rsidP="005C7691">
            <w:pPr>
              <w:pStyle w:val="Compact"/>
              <w:jc w:val="center"/>
            </w:pPr>
            <w:r>
              <w:t>0.4994</w:t>
            </w:r>
          </w:p>
        </w:tc>
        <w:tc>
          <w:tcPr>
            <w:tcW w:w="0" w:type="auto"/>
          </w:tcPr>
          <w:p w14:paraId="3C9D8AF8" w14:textId="77777777" w:rsidR="005C07ED" w:rsidRDefault="00582540" w:rsidP="005C7691">
            <w:pPr>
              <w:pStyle w:val="Compact"/>
              <w:jc w:val="center"/>
            </w:pPr>
            <w:r>
              <w:t>0.1351</w:t>
            </w:r>
          </w:p>
        </w:tc>
      </w:tr>
      <w:tr w:rsidR="005C07ED" w14:paraId="465DA351" w14:textId="77777777" w:rsidTr="005C7691">
        <w:trPr>
          <w:jc w:val="center"/>
        </w:trPr>
        <w:tc>
          <w:tcPr>
            <w:tcW w:w="0" w:type="auto"/>
          </w:tcPr>
          <w:p w14:paraId="462D2A50" w14:textId="77777777" w:rsidR="005C07ED" w:rsidRDefault="00582540" w:rsidP="005C7691">
            <w:pPr>
              <w:pStyle w:val="Compact"/>
              <w:jc w:val="center"/>
            </w:pPr>
            <w:r>
              <w:t>LOOSE_DIFFERENCE</w:t>
            </w:r>
          </w:p>
        </w:tc>
        <w:tc>
          <w:tcPr>
            <w:tcW w:w="0" w:type="auto"/>
          </w:tcPr>
          <w:p w14:paraId="4DBD26C4" w14:textId="77777777" w:rsidR="005C07ED" w:rsidRDefault="00582540" w:rsidP="005C7691">
            <w:pPr>
              <w:pStyle w:val="Compact"/>
              <w:jc w:val="center"/>
            </w:pPr>
            <w:r>
              <w:t>0.0000</w:t>
            </w:r>
          </w:p>
        </w:tc>
        <w:tc>
          <w:tcPr>
            <w:tcW w:w="0" w:type="auto"/>
          </w:tcPr>
          <w:p w14:paraId="6C8506AA" w14:textId="77777777" w:rsidR="005C07ED" w:rsidRDefault="00582540" w:rsidP="005C7691">
            <w:pPr>
              <w:pStyle w:val="Compact"/>
              <w:jc w:val="center"/>
            </w:pPr>
            <w:r>
              <w:t>3.4971</w:t>
            </w:r>
          </w:p>
        </w:tc>
      </w:tr>
      <w:tr w:rsidR="005C07ED" w14:paraId="33768FDC" w14:textId="77777777" w:rsidTr="005C7691">
        <w:trPr>
          <w:jc w:val="center"/>
        </w:trPr>
        <w:tc>
          <w:tcPr>
            <w:tcW w:w="0" w:type="auto"/>
          </w:tcPr>
          <w:p w14:paraId="114F2223" w14:textId="77777777" w:rsidR="005C07ED" w:rsidRDefault="00582540" w:rsidP="005C7691">
            <w:pPr>
              <w:pStyle w:val="Compact"/>
              <w:jc w:val="center"/>
            </w:pPr>
            <w:r>
              <w:t>OFF_BOXOUT_RATIO</w:t>
            </w:r>
          </w:p>
        </w:tc>
        <w:tc>
          <w:tcPr>
            <w:tcW w:w="0" w:type="auto"/>
          </w:tcPr>
          <w:p w14:paraId="23DD45AD" w14:textId="77777777" w:rsidR="005C07ED" w:rsidRDefault="00582540" w:rsidP="005C7691">
            <w:pPr>
              <w:pStyle w:val="Compact"/>
              <w:jc w:val="center"/>
            </w:pPr>
            <w:r>
              <w:t>0.4797</w:t>
            </w:r>
          </w:p>
        </w:tc>
        <w:tc>
          <w:tcPr>
            <w:tcW w:w="0" w:type="auto"/>
          </w:tcPr>
          <w:p w14:paraId="7AC6B0B9" w14:textId="77777777" w:rsidR="005C07ED" w:rsidRDefault="00582540" w:rsidP="005C7691">
            <w:pPr>
              <w:pStyle w:val="Compact"/>
              <w:jc w:val="center"/>
            </w:pPr>
            <w:r>
              <w:t>0.3107</w:t>
            </w:r>
          </w:p>
        </w:tc>
      </w:tr>
      <w:tr w:rsidR="005C07ED" w14:paraId="4E579BFF" w14:textId="77777777" w:rsidTr="005C7691">
        <w:trPr>
          <w:jc w:val="center"/>
        </w:trPr>
        <w:tc>
          <w:tcPr>
            <w:tcW w:w="0" w:type="auto"/>
          </w:tcPr>
          <w:p w14:paraId="6679BF10" w14:textId="77777777" w:rsidR="005C07ED" w:rsidRDefault="00582540" w:rsidP="005C7691">
            <w:pPr>
              <w:pStyle w:val="Compact"/>
              <w:jc w:val="center"/>
            </w:pPr>
            <w:r>
              <w:t>OFF_BOXOUT_DIFF</w:t>
            </w:r>
          </w:p>
        </w:tc>
        <w:tc>
          <w:tcPr>
            <w:tcW w:w="0" w:type="auto"/>
          </w:tcPr>
          <w:p w14:paraId="67A3C857" w14:textId="77777777" w:rsidR="005C07ED" w:rsidRDefault="00582540" w:rsidP="005C7691">
            <w:pPr>
              <w:pStyle w:val="Compact"/>
              <w:jc w:val="center"/>
            </w:pPr>
            <w:r>
              <w:t>0.0000</w:t>
            </w:r>
          </w:p>
        </w:tc>
        <w:tc>
          <w:tcPr>
            <w:tcW w:w="0" w:type="auto"/>
          </w:tcPr>
          <w:p w14:paraId="1149914B" w14:textId="77777777" w:rsidR="005C07ED" w:rsidRDefault="00582540" w:rsidP="005C7691">
            <w:pPr>
              <w:pStyle w:val="Compact"/>
              <w:jc w:val="center"/>
            </w:pPr>
            <w:r>
              <w:t>2.6439</w:t>
            </w:r>
          </w:p>
        </w:tc>
      </w:tr>
      <w:tr w:rsidR="005C07ED" w14:paraId="297E283F" w14:textId="77777777" w:rsidTr="005C7691">
        <w:trPr>
          <w:jc w:val="center"/>
        </w:trPr>
        <w:tc>
          <w:tcPr>
            <w:tcW w:w="0" w:type="auto"/>
          </w:tcPr>
          <w:p w14:paraId="120876DB" w14:textId="77777777" w:rsidR="005C07ED" w:rsidRDefault="00582540" w:rsidP="005C7691">
            <w:pPr>
              <w:pStyle w:val="Compact"/>
              <w:jc w:val="center"/>
            </w:pPr>
            <w:r>
              <w:t>DEF_BOXOUT_RATIO</w:t>
            </w:r>
          </w:p>
        </w:tc>
        <w:tc>
          <w:tcPr>
            <w:tcW w:w="0" w:type="auto"/>
          </w:tcPr>
          <w:p w14:paraId="69C474A4" w14:textId="77777777" w:rsidR="005C07ED" w:rsidRDefault="00582540" w:rsidP="005C7691">
            <w:pPr>
              <w:pStyle w:val="Compact"/>
              <w:jc w:val="center"/>
            </w:pPr>
            <w:r>
              <w:t>0.4983</w:t>
            </w:r>
          </w:p>
        </w:tc>
        <w:tc>
          <w:tcPr>
            <w:tcW w:w="0" w:type="auto"/>
          </w:tcPr>
          <w:p w14:paraId="30BBA38D" w14:textId="77777777" w:rsidR="005C07ED" w:rsidRDefault="00582540" w:rsidP="005C7691">
            <w:pPr>
              <w:pStyle w:val="Compact"/>
              <w:jc w:val="center"/>
            </w:pPr>
            <w:r>
              <w:t>0.1441</w:t>
            </w:r>
          </w:p>
        </w:tc>
      </w:tr>
      <w:tr w:rsidR="005C07ED" w14:paraId="2C31686C" w14:textId="77777777" w:rsidTr="005C7691">
        <w:trPr>
          <w:jc w:val="center"/>
        </w:trPr>
        <w:tc>
          <w:tcPr>
            <w:tcW w:w="0" w:type="auto"/>
          </w:tcPr>
          <w:p w14:paraId="67DAD26D" w14:textId="77777777" w:rsidR="005C07ED" w:rsidRDefault="00582540" w:rsidP="005C7691">
            <w:pPr>
              <w:pStyle w:val="Compact"/>
              <w:jc w:val="center"/>
            </w:pPr>
            <w:r>
              <w:t>DEF_BOXOUT_DIFF</w:t>
            </w:r>
          </w:p>
        </w:tc>
        <w:tc>
          <w:tcPr>
            <w:tcW w:w="0" w:type="auto"/>
          </w:tcPr>
          <w:p w14:paraId="50C77BC2" w14:textId="77777777" w:rsidR="005C07ED" w:rsidRDefault="00582540" w:rsidP="005C7691">
            <w:pPr>
              <w:pStyle w:val="Compact"/>
              <w:jc w:val="center"/>
            </w:pPr>
            <w:r>
              <w:t>0.0000</w:t>
            </w:r>
          </w:p>
        </w:tc>
        <w:tc>
          <w:tcPr>
            <w:tcW w:w="0" w:type="auto"/>
          </w:tcPr>
          <w:p w14:paraId="0FE3AB5A" w14:textId="77777777" w:rsidR="005C07ED" w:rsidRDefault="00582540" w:rsidP="005C7691">
            <w:pPr>
              <w:pStyle w:val="Compact"/>
              <w:jc w:val="center"/>
            </w:pPr>
            <w:r>
              <w:t>7.6405</w:t>
            </w:r>
          </w:p>
        </w:tc>
      </w:tr>
      <w:tr w:rsidR="005C07ED" w14:paraId="60B1E8B6" w14:textId="77777777" w:rsidTr="005C7691">
        <w:trPr>
          <w:jc w:val="center"/>
        </w:trPr>
        <w:tc>
          <w:tcPr>
            <w:tcW w:w="0" w:type="auto"/>
          </w:tcPr>
          <w:p w14:paraId="7E7FD112" w14:textId="77777777" w:rsidR="005C07ED" w:rsidRDefault="00582540" w:rsidP="005C7691">
            <w:pPr>
              <w:pStyle w:val="Compact"/>
              <w:jc w:val="center"/>
            </w:pPr>
            <w:r>
              <w:t>BOXOUT_TM_RBS_RATIO</w:t>
            </w:r>
          </w:p>
        </w:tc>
        <w:tc>
          <w:tcPr>
            <w:tcW w:w="0" w:type="auto"/>
          </w:tcPr>
          <w:p w14:paraId="08849794" w14:textId="77777777" w:rsidR="005C07ED" w:rsidRDefault="00582540" w:rsidP="005C7691">
            <w:pPr>
              <w:pStyle w:val="Compact"/>
              <w:jc w:val="center"/>
            </w:pPr>
            <w:r>
              <w:t>0.4983</w:t>
            </w:r>
          </w:p>
        </w:tc>
        <w:tc>
          <w:tcPr>
            <w:tcW w:w="0" w:type="auto"/>
          </w:tcPr>
          <w:p w14:paraId="61B7BBF1" w14:textId="77777777" w:rsidR="005C07ED" w:rsidRDefault="00582540" w:rsidP="005C7691">
            <w:pPr>
              <w:pStyle w:val="Compact"/>
              <w:jc w:val="center"/>
            </w:pPr>
            <w:r>
              <w:t>0.1412</w:t>
            </w:r>
          </w:p>
        </w:tc>
      </w:tr>
      <w:tr w:rsidR="005C07ED" w14:paraId="513DB6C7" w14:textId="77777777" w:rsidTr="005C7691">
        <w:trPr>
          <w:jc w:val="center"/>
        </w:trPr>
        <w:tc>
          <w:tcPr>
            <w:tcW w:w="0" w:type="auto"/>
          </w:tcPr>
          <w:p w14:paraId="243977FE" w14:textId="77777777" w:rsidR="005C07ED" w:rsidRDefault="00582540" w:rsidP="005C7691">
            <w:pPr>
              <w:pStyle w:val="Compact"/>
              <w:jc w:val="center"/>
            </w:pPr>
            <w:r>
              <w:t>BOXOUT_TM_RBS_DIFF</w:t>
            </w:r>
          </w:p>
        </w:tc>
        <w:tc>
          <w:tcPr>
            <w:tcW w:w="0" w:type="auto"/>
          </w:tcPr>
          <w:p w14:paraId="4BBD1800" w14:textId="77777777" w:rsidR="005C07ED" w:rsidRDefault="00582540" w:rsidP="005C7691">
            <w:pPr>
              <w:pStyle w:val="Compact"/>
              <w:jc w:val="center"/>
            </w:pPr>
            <w:r>
              <w:t>0.0000</w:t>
            </w:r>
          </w:p>
        </w:tc>
        <w:tc>
          <w:tcPr>
            <w:tcW w:w="0" w:type="auto"/>
          </w:tcPr>
          <w:p w14:paraId="304E91D7" w14:textId="77777777" w:rsidR="005C07ED" w:rsidRDefault="00582540" w:rsidP="005C7691">
            <w:pPr>
              <w:pStyle w:val="Compact"/>
              <w:jc w:val="center"/>
            </w:pPr>
            <w:r>
              <w:t>5.2726</w:t>
            </w:r>
          </w:p>
        </w:tc>
      </w:tr>
    </w:tbl>
    <w:p w14:paraId="4799C9AF" w14:textId="77777777" w:rsidR="005C07ED" w:rsidRDefault="005C07ED" w:rsidP="005C7691">
      <w:pPr>
        <w:jc w:val="center"/>
      </w:pPr>
    </w:p>
    <w:tbl>
      <w:tblPr>
        <w:tblStyle w:val="Table"/>
        <w:tblpPr w:leftFromText="180" w:rightFromText="180" w:vertAnchor="text" w:horzAnchor="margin" w:tblpXSpec="center" w:tblpY="862"/>
        <w:tblW w:w="0" w:type="auto"/>
        <w:tblLook w:val="0020" w:firstRow="1" w:lastRow="0" w:firstColumn="0" w:lastColumn="0" w:noHBand="0" w:noVBand="0"/>
      </w:tblPr>
      <w:tblGrid>
        <w:gridCol w:w="989"/>
        <w:gridCol w:w="827"/>
      </w:tblGrid>
      <w:tr w:rsidR="005C7691" w14:paraId="3CD7A753" w14:textId="77777777" w:rsidTr="005C769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B068727" w14:textId="77777777" w:rsidR="005C7691" w:rsidRDefault="005C7691" w:rsidP="005C7691">
            <w:pPr>
              <w:pStyle w:val="Compact"/>
              <w:jc w:val="right"/>
            </w:pPr>
            <w:r>
              <w:t>Winner</w:t>
            </w:r>
          </w:p>
        </w:tc>
        <w:tc>
          <w:tcPr>
            <w:tcW w:w="0" w:type="auto"/>
          </w:tcPr>
          <w:p w14:paraId="247BCF97" w14:textId="77777777" w:rsidR="005C7691" w:rsidRDefault="005C7691" w:rsidP="005C7691">
            <w:pPr>
              <w:pStyle w:val="Compact"/>
              <w:jc w:val="right"/>
            </w:pPr>
            <w:r>
              <w:t>Count</w:t>
            </w:r>
          </w:p>
        </w:tc>
      </w:tr>
      <w:tr w:rsidR="005C7691" w14:paraId="6F760ED7" w14:textId="77777777" w:rsidTr="005C7691">
        <w:tc>
          <w:tcPr>
            <w:tcW w:w="0" w:type="auto"/>
          </w:tcPr>
          <w:p w14:paraId="383B0254" w14:textId="77777777" w:rsidR="005C7691" w:rsidRDefault="005C7691" w:rsidP="005C7691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4AD52EED" w14:textId="77777777" w:rsidR="005C7691" w:rsidRDefault="005C7691" w:rsidP="005C7691">
            <w:pPr>
              <w:pStyle w:val="Compact"/>
              <w:jc w:val="center"/>
            </w:pPr>
            <w:r>
              <w:t>2310</w:t>
            </w:r>
          </w:p>
        </w:tc>
      </w:tr>
      <w:tr w:rsidR="005C7691" w14:paraId="119F913E" w14:textId="77777777" w:rsidTr="005C7691">
        <w:tc>
          <w:tcPr>
            <w:tcW w:w="0" w:type="auto"/>
          </w:tcPr>
          <w:p w14:paraId="1F2438A8" w14:textId="77777777" w:rsidR="005C7691" w:rsidRDefault="005C7691" w:rsidP="005C7691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14:paraId="4B9E43E5" w14:textId="77777777" w:rsidR="005C7691" w:rsidRDefault="005C7691" w:rsidP="005C7691">
            <w:pPr>
              <w:pStyle w:val="Compact"/>
              <w:jc w:val="right"/>
            </w:pPr>
            <w:r>
              <w:t>2310</w:t>
            </w:r>
          </w:p>
        </w:tc>
      </w:tr>
    </w:tbl>
    <w:p w14:paraId="5B5A368A" w14:textId="77777777" w:rsidR="005C07ED" w:rsidRDefault="00582540">
      <w:pPr>
        <w:pStyle w:val="BodyText"/>
      </w:pPr>
      <w:r>
        <w:t xml:space="preserve">The target variable is </w:t>
      </w:r>
      <w:r>
        <w:rPr>
          <w:b/>
          <w:bCs/>
        </w:rPr>
        <w:t>WINNER</w:t>
      </w:r>
      <w:r>
        <w:t xml:space="preserve"> (categorical/binary):</w:t>
      </w:r>
    </w:p>
    <w:sectPr w:rsidR="005C07E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02C366" w14:textId="77777777" w:rsidR="00582540" w:rsidRDefault="00582540">
      <w:pPr>
        <w:spacing w:after="0"/>
      </w:pPr>
      <w:r>
        <w:separator/>
      </w:r>
    </w:p>
  </w:endnote>
  <w:endnote w:type="continuationSeparator" w:id="0">
    <w:p w14:paraId="49237696" w14:textId="77777777" w:rsidR="00582540" w:rsidRDefault="0058254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F5C5EC" w14:textId="77777777" w:rsidR="00582540" w:rsidRDefault="00582540">
      <w:r>
        <w:separator/>
      </w:r>
    </w:p>
  </w:footnote>
  <w:footnote w:type="continuationSeparator" w:id="0">
    <w:p w14:paraId="6B0F110D" w14:textId="77777777" w:rsidR="00582540" w:rsidRDefault="0058254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D6A632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CC80FF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BE422F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07ED"/>
    <w:rsid w:val="00582540"/>
    <w:rsid w:val="005C07ED"/>
    <w:rsid w:val="005C7691"/>
    <w:rsid w:val="00AC7A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6093857"/>
  <w15:docId w15:val="{A7937AF0-8258-C247-B9F6-335183A8F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dteuscher1/Project42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438</Words>
  <Characters>2501</Characters>
  <Application>Microsoft Office Word</Application>
  <DocSecurity>0</DocSecurity>
  <Lines>20</Lines>
  <Paragraphs>5</Paragraphs>
  <ScaleCrop>false</ScaleCrop>
  <Company/>
  <LinksUpToDate>false</LinksUpToDate>
  <CharactersWithSpaces>29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set</dc:title>
  <dc:creator>David Teuscher, Matt Morgan, Mckay Gerratt, and Brad Hymas</dc:creator>
  <cp:keywords/>
  <cp:lastModifiedBy>Microsoft Office User</cp:lastModifiedBy>
  <cp:revision>3</cp:revision>
  <dcterms:created xsi:type="dcterms:W3CDTF">2021-11-24T23:16:00Z</dcterms:created>
  <dcterms:modified xsi:type="dcterms:W3CDTF">2021-11-24T2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4/2021</vt:lpwstr>
  </property>
  <property fmtid="{D5CDD505-2E9C-101B-9397-08002B2CF9AE}" pid="3" name="output">
    <vt:lpwstr>word_document</vt:lpwstr>
  </property>
</Properties>
</file>